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0A78" w:rsidRPr="007C1EF0" w:rsidRDefault="005D71FA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C1EF0">
        <w:rPr>
          <w:rFonts w:ascii="Times New Roman" w:hAnsi="Times New Roman" w:cs="Times New Roman"/>
          <w:b/>
          <w:bCs/>
          <w:sz w:val="32"/>
          <w:szCs w:val="32"/>
        </w:rPr>
        <w:t xml:space="preserve">Title of the manuscript </w:t>
      </w:r>
    </w:p>
    <w:p w:rsidR="007C0A78" w:rsidRPr="007D3F8D" w:rsidRDefault="007C0A78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7C1EF0" w:rsidRDefault="005D71FA" w:rsidP="005D71FA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71FA"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B. </w:t>
      </w:r>
      <w:proofErr w:type="spellStart"/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D71FA">
        <w:rPr>
          <w:rFonts w:ascii="Times New Roman" w:hAnsi="Times New Roman" w:cs="Times New Roman"/>
          <w:b/>
          <w:bCs/>
          <w:sz w:val="24"/>
          <w:szCs w:val="24"/>
        </w:rPr>
        <w:t>xxxx</w:t>
      </w:r>
      <w:proofErr w:type="spellEnd"/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1EF0" w:rsidRPr="005D71F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a</w:t>
      </w:r>
      <w:r w:rsidR="00F01F9F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C.D. </w:t>
      </w:r>
      <w:proofErr w:type="spellStart"/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D71FA">
        <w:rPr>
          <w:rFonts w:ascii="Times New Roman" w:hAnsi="Times New Roman" w:cs="Times New Roman"/>
          <w:b/>
          <w:bCs/>
          <w:sz w:val="24"/>
          <w:szCs w:val="24"/>
        </w:rPr>
        <w:t>xxxx</w:t>
      </w:r>
      <w:proofErr w:type="spellEnd"/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1EF0" w:rsidRPr="005D71F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b,*</w:t>
      </w:r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01F9F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7C1EF0" w:rsidRPr="007C1EF0" w:rsidRDefault="007C1EF0" w:rsidP="007C1EF0">
      <w:pP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2B61F4" w:rsidRPr="002B61F4" w:rsidRDefault="007C1EF0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proofErr w:type="spellEnd"/>
      <w:proofErr w:type="gramEnd"/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5D71FA">
        <w:rPr>
          <w:rFonts w:ascii="Times New Roman" w:hAnsi="Times New Roman" w:cs="Times New Roman"/>
          <w:sz w:val="20"/>
          <w:szCs w:val="20"/>
        </w:rPr>
        <w:t>Affiliation (</w:t>
      </w:r>
      <w:r w:rsidR="002B61F4" w:rsidRPr="005D71FA">
        <w:rPr>
          <w:rFonts w:ascii="Times New Roman" w:hAnsi="Times New Roman" w:cs="Times New Roman"/>
          <w:sz w:val="20"/>
          <w:szCs w:val="20"/>
        </w:rPr>
        <w:t>Department</w:t>
      </w:r>
      <w:r w:rsidR="00895E79">
        <w:rPr>
          <w:rFonts w:ascii="Times New Roman" w:hAnsi="Times New Roman" w:cs="Times New Roman"/>
          <w:sz w:val="20"/>
          <w:szCs w:val="20"/>
        </w:rPr>
        <w:t xml:space="preserve"> of XXXX</w:t>
      </w:r>
      <w:r w:rsidR="002B61F4" w:rsidRPr="005D71F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13604">
        <w:rPr>
          <w:rFonts w:ascii="Times New Roman" w:hAnsi="Times New Roman" w:cs="Times New Roman"/>
          <w:sz w:val="20"/>
          <w:szCs w:val="20"/>
        </w:rPr>
        <w:t>XXXX</w:t>
      </w:r>
      <w:r w:rsidR="002B61F4" w:rsidRPr="005D71FA">
        <w:rPr>
          <w:rFonts w:ascii="Times New Roman" w:hAnsi="Times New Roman" w:cs="Times New Roman"/>
          <w:sz w:val="20"/>
          <w:szCs w:val="20"/>
        </w:rPr>
        <w:t>College</w:t>
      </w:r>
      <w:proofErr w:type="spellEnd"/>
      <w:r w:rsidR="002B61F4" w:rsidRPr="005D71FA">
        <w:rPr>
          <w:rFonts w:ascii="Times New Roman" w:hAnsi="Times New Roman" w:cs="Times New Roman"/>
          <w:sz w:val="20"/>
          <w:szCs w:val="20"/>
        </w:rPr>
        <w:t xml:space="preserve">/University, </w:t>
      </w:r>
      <w:r w:rsidR="005D71FA" w:rsidRPr="005D71FA">
        <w:rPr>
          <w:rFonts w:ascii="Times New Roman" w:hAnsi="Times New Roman" w:cs="Times New Roman"/>
          <w:sz w:val="20"/>
          <w:szCs w:val="20"/>
        </w:rPr>
        <w:t xml:space="preserve">City, </w:t>
      </w:r>
      <w:proofErr w:type="spellStart"/>
      <w:r w:rsidR="005D71FA" w:rsidRPr="005D71FA">
        <w:rPr>
          <w:rFonts w:ascii="Times New Roman" w:hAnsi="Times New Roman" w:cs="Times New Roman"/>
          <w:sz w:val="20"/>
          <w:szCs w:val="20"/>
        </w:rPr>
        <w:t>Pincode</w:t>
      </w:r>
      <w:proofErr w:type="spellEnd"/>
      <w:r w:rsidR="002B61F4" w:rsidRPr="005D71FA">
        <w:rPr>
          <w:rFonts w:ascii="Times New Roman" w:hAnsi="Times New Roman" w:cs="Times New Roman"/>
          <w:sz w:val="20"/>
          <w:szCs w:val="20"/>
        </w:rPr>
        <w:t>,</w:t>
      </w:r>
      <w:r w:rsidR="005D71FA" w:rsidRPr="005D71FA">
        <w:rPr>
          <w:rFonts w:ascii="Times New Roman" w:hAnsi="Times New Roman" w:cs="Times New Roman"/>
          <w:sz w:val="20"/>
          <w:szCs w:val="20"/>
        </w:rPr>
        <w:t xml:space="preserve"> Cou</w:t>
      </w:r>
      <w:r w:rsidR="00895E79" w:rsidRPr="00895E79">
        <w:rPr>
          <w:rFonts w:ascii="Times New Roman" w:hAnsi="Times New Roman" w:cs="Times New Roman"/>
          <w:sz w:val="20"/>
          <w:szCs w:val="20"/>
        </w:rPr>
        <w:t>ntry</w:t>
      </w:r>
      <w:r w:rsidR="002B61F4" w:rsidRPr="002B61F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5E79" w:rsidRPr="002B61F4" w:rsidRDefault="007C1EF0" w:rsidP="00895E7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proofErr w:type="gramEnd"/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="00895E79" w:rsidRPr="005D71FA">
        <w:rPr>
          <w:rFonts w:ascii="Times New Roman" w:hAnsi="Times New Roman" w:cs="Times New Roman"/>
          <w:sz w:val="20"/>
          <w:szCs w:val="20"/>
        </w:rPr>
        <w:t>Affiliation (Department</w:t>
      </w:r>
      <w:r w:rsidR="00895E79" w:rsidRPr="00895E79">
        <w:rPr>
          <w:rFonts w:ascii="Times New Roman" w:hAnsi="Times New Roman" w:cs="Times New Roman"/>
          <w:sz w:val="20"/>
          <w:szCs w:val="20"/>
        </w:rPr>
        <w:t xml:space="preserve"> </w:t>
      </w:r>
      <w:r w:rsidR="00895E79">
        <w:rPr>
          <w:rFonts w:ascii="Times New Roman" w:hAnsi="Times New Roman" w:cs="Times New Roman"/>
          <w:sz w:val="20"/>
          <w:szCs w:val="20"/>
        </w:rPr>
        <w:t>of XXXX</w:t>
      </w:r>
      <w:r w:rsidR="00895E79" w:rsidRPr="005D71FA">
        <w:rPr>
          <w:rFonts w:ascii="Times New Roman" w:hAnsi="Times New Roman" w:cs="Times New Roman"/>
          <w:sz w:val="20"/>
          <w:szCs w:val="20"/>
        </w:rPr>
        <w:t xml:space="preserve">, </w:t>
      </w:r>
      <w:r w:rsidR="00213604">
        <w:rPr>
          <w:rFonts w:ascii="Times New Roman" w:hAnsi="Times New Roman" w:cs="Times New Roman"/>
          <w:sz w:val="20"/>
          <w:szCs w:val="20"/>
        </w:rPr>
        <w:t xml:space="preserve">XXXX </w:t>
      </w:r>
      <w:r w:rsidR="00895E79" w:rsidRPr="005D71FA">
        <w:rPr>
          <w:rFonts w:ascii="Times New Roman" w:hAnsi="Times New Roman" w:cs="Times New Roman"/>
          <w:sz w:val="20"/>
          <w:szCs w:val="20"/>
        </w:rPr>
        <w:t xml:space="preserve">College/University, City, </w:t>
      </w:r>
      <w:proofErr w:type="spellStart"/>
      <w:r w:rsidR="00895E79" w:rsidRPr="005D71FA">
        <w:rPr>
          <w:rFonts w:ascii="Times New Roman" w:hAnsi="Times New Roman" w:cs="Times New Roman"/>
          <w:sz w:val="20"/>
          <w:szCs w:val="20"/>
        </w:rPr>
        <w:t>Pincode</w:t>
      </w:r>
      <w:proofErr w:type="spellEnd"/>
      <w:r w:rsidR="00895E79" w:rsidRPr="005D71FA">
        <w:rPr>
          <w:rFonts w:ascii="Times New Roman" w:hAnsi="Times New Roman" w:cs="Times New Roman"/>
          <w:sz w:val="20"/>
          <w:szCs w:val="20"/>
        </w:rPr>
        <w:t>, Cou</w:t>
      </w:r>
      <w:r w:rsidR="00895E79" w:rsidRPr="00895E79">
        <w:rPr>
          <w:rFonts w:ascii="Times New Roman" w:hAnsi="Times New Roman" w:cs="Times New Roman"/>
          <w:sz w:val="20"/>
          <w:szCs w:val="20"/>
        </w:rPr>
        <w:t>ntry</w:t>
      </w:r>
      <w:r w:rsidR="00895E79" w:rsidRPr="002B61F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B61F4" w:rsidRDefault="007C0A78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t-IT"/>
        </w:rPr>
      </w:pPr>
      <w:r w:rsidRPr="005D71FA">
        <w:rPr>
          <w:rFonts w:ascii="Times New Roman" w:hAnsi="Times New Roman" w:cs="Times New Roman"/>
          <w:sz w:val="20"/>
          <w:szCs w:val="20"/>
          <w:lang w:val="it-IT"/>
        </w:rPr>
        <w:t>*</w:t>
      </w:r>
      <w:r w:rsidR="007C1EF0" w:rsidRPr="005D71FA">
        <w:rPr>
          <w:rFonts w:ascii="Times New Roman" w:hAnsi="Times New Roman" w:cs="Times New Roman"/>
          <w:sz w:val="20"/>
          <w:szCs w:val="20"/>
          <w:lang w:val="it-IT"/>
        </w:rPr>
        <w:t xml:space="preserve">Corresponding Author Ph: Fax: </w:t>
      </w:r>
      <w:r w:rsidRPr="005D71FA">
        <w:rPr>
          <w:rFonts w:ascii="Times New Roman" w:hAnsi="Times New Roman" w:cs="Times New Roman"/>
          <w:sz w:val="20"/>
          <w:szCs w:val="20"/>
          <w:lang w:val="it-IT"/>
        </w:rPr>
        <w:t xml:space="preserve">E-mail : </w:t>
      </w:r>
      <w:r w:rsidR="007C1EF0" w:rsidRPr="005D71FA">
        <w:rPr>
          <w:rFonts w:ascii="Times New Roman" w:hAnsi="Times New Roman" w:cs="Times New Roman"/>
          <w:sz w:val="20"/>
          <w:szCs w:val="20"/>
          <w:lang w:val="it-IT"/>
        </w:rPr>
        <w:t xml:space="preserve"> </w:t>
      </w:r>
    </w:p>
    <w:p w:rsidR="00895E79" w:rsidRDefault="00895E79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t-IT"/>
        </w:rPr>
      </w:pPr>
    </w:p>
    <w:p w:rsidR="00895E79" w:rsidRDefault="00895E79" w:rsidP="00895E7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  <w:lang w:val="it-IT"/>
        </w:rPr>
      </w:pPr>
      <w:r w:rsidRPr="00895E79">
        <w:rPr>
          <w:rFonts w:ascii="Times New Roman" w:hAnsi="Times New Roman" w:cs="Times New Roman"/>
          <w:b/>
          <w:bCs/>
          <w:sz w:val="28"/>
          <w:szCs w:val="28"/>
          <w:lang w:val="it-IT"/>
        </w:rPr>
        <w:t>Abstract</w:t>
      </w:r>
    </w:p>
    <w:p w:rsidR="00895E79" w:rsidRPr="00A7008C" w:rsidRDefault="00895E79" w:rsidP="00A7008C">
      <w:pPr>
        <w:pStyle w:val="Abstract"/>
        <w:numPr>
          <w:ilvl w:val="0"/>
          <w:numId w:val="7"/>
        </w:numPr>
        <w:ind w:left="36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The abstract must be a precise and reflection of what is in your article. </w:t>
      </w:r>
    </w:p>
    <w:p w:rsidR="00895E79" w:rsidRPr="00A7008C" w:rsidRDefault="00895E79" w:rsidP="00A7008C">
      <w:pPr>
        <w:pStyle w:val="Abstract"/>
        <w:numPr>
          <w:ilvl w:val="0"/>
          <w:numId w:val="7"/>
        </w:numPr>
        <w:ind w:left="36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Do not use abbreviations, references, formulas, figures (Graphs), tables and footnotes in abstract. </w:t>
      </w:r>
    </w:p>
    <w:p w:rsidR="00895E79" w:rsidRPr="00A7008C" w:rsidRDefault="00895E79" w:rsidP="00A7008C">
      <w:pPr>
        <w:pStyle w:val="Abstract"/>
        <w:numPr>
          <w:ilvl w:val="0"/>
          <w:numId w:val="7"/>
        </w:numPr>
        <w:ind w:left="36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The abstract must be between 150-250 words. </w:t>
      </w:r>
    </w:p>
    <w:p w:rsidR="00895E79" w:rsidRDefault="00895E79" w:rsidP="00895E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it-IT"/>
        </w:rPr>
      </w:pPr>
    </w:p>
    <w:p w:rsidR="00C05B3F" w:rsidRDefault="00895E79" w:rsidP="00C05B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it-IT"/>
        </w:rPr>
      </w:pPr>
      <w:r w:rsidRPr="00895E79">
        <w:rPr>
          <w:rFonts w:ascii="Times New Roman" w:hAnsi="Times New Roman" w:cs="Times New Roman"/>
          <w:b/>
          <w:bCs/>
          <w:lang w:val="it-IT"/>
        </w:rPr>
        <w:t>Keywords:</w:t>
      </w:r>
      <w:r w:rsidRPr="00895E79">
        <w:rPr>
          <w:rFonts w:ascii="Times New Roman" w:hAnsi="Times New Roman" w:cs="Times New Roman"/>
          <w:lang w:val="it-IT"/>
        </w:rPr>
        <w:t xml:space="preserve"> Provide </w:t>
      </w:r>
      <w:r>
        <w:rPr>
          <w:rFonts w:ascii="Times New Roman" w:hAnsi="Times New Roman" w:cs="Times New Roman"/>
          <w:lang w:val="it-IT"/>
        </w:rPr>
        <w:t>4-6 keywords suitable for your article</w:t>
      </w:r>
      <w:r w:rsidRPr="00895E79">
        <w:rPr>
          <w:rFonts w:ascii="Times New Roman" w:hAnsi="Times New Roman" w:cs="Times New Roman"/>
          <w:lang w:val="it-IT"/>
        </w:rPr>
        <w:t>.</w:t>
      </w:r>
    </w:p>
    <w:p w:rsidR="00895E79" w:rsidRDefault="00895E79" w:rsidP="00C05B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it-IT"/>
        </w:rPr>
      </w:pPr>
    </w:p>
    <w:p w:rsidR="007C0A78" w:rsidRPr="00213604" w:rsidRDefault="00213604" w:rsidP="00E64077">
      <w:pPr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Pr="00213604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:rsidR="00E55F89" w:rsidRDefault="00213604" w:rsidP="00E640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color w:val="1E04BC"/>
          <w:sz w:val="24"/>
          <w:szCs w:val="24"/>
        </w:rPr>
        <w:tab/>
      </w:r>
      <w:r w:rsidR="00E55F89" w:rsidRPr="00E64077">
        <w:rPr>
          <w:rFonts w:ascii="Times New Roman" w:hAnsi="Times New Roman" w:cs="Times New Roman"/>
          <w:sz w:val="24"/>
          <w:szCs w:val="24"/>
        </w:rPr>
        <w:t xml:space="preserve">Introduction should represent past, present and future vision of the proposed research. </w:t>
      </w:r>
      <w:r w:rsidR="00E64077" w:rsidRPr="00E64077">
        <w:rPr>
          <w:rFonts w:ascii="Times New Roman" w:hAnsi="Times New Roman" w:cs="Times New Roman"/>
          <w:sz w:val="24"/>
          <w:szCs w:val="24"/>
        </w:rPr>
        <w:t>Describe abbreviation and acronyms for the first time they included in the text</w:t>
      </w:r>
      <w:r w:rsidR="00E64077">
        <w:rPr>
          <w:rFonts w:ascii="Times New Roman" w:hAnsi="Times New Roman" w:cs="Times New Roman"/>
          <w:sz w:val="24"/>
          <w:szCs w:val="24"/>
        </w:rPr>
        <w:t xml:space="preserve"> [1, 2]</w:t>
      </w:r>
      <w:r w:rsidR="00E64077" w:rsidRPr="00E64077">
        <w:rPr>
          <w:rFonts w:ascii="Times New Roman" w:hAnsi="Times New Roman" w:cs="Times New Roman"/>
          <w:sz w:val="24"/>
          <w:szCs w:val="24"/>
        </w:rPr>
        <w:t xml:space="preserve">. </w:t>
      </w:r>
      <w:r w:rsidR="00E55F89" w:rsidRPr="00E64077">
        <w:rPr>
          <w:rFonts w:ascii="Times New Roman" w:hAnsi="Times New Roman" w:cs="Times New Roman"/>
          <w:sz w:val="24"/>
          <w:szCs w:val="24"/>
        </w:rPr>
        <w:t>Authors are requested to include recent references emphasizing the background of the work</w:t>
      </w:r>
      <w:r w:rsidR="00E64077">
        <w:rPr>
          <w:rFonts w:ascii="Times New Roman" w:hAnsi="Times New Roman" w:cs="Times New Roman"/>
          <w:sz w:val="24"/>
          <w:szCs w:val="24"/>
        </w:rPr>
        <w:t xml:space="preserve"> [3-5]</w:t>
      </w:r>
      <w:r w:rsidR="00E55F89" w:rsidRPr="00E64077">
        <w:rPr>
          <w:rFonts w:ascii="Times New Roman" w:hAnsi="Times New Roman" w:cs="Times New Roman"/>
          <w:sz w:val="24"/>
          <w:szCs w:val="24"/>
        </w:rPr>
        <w:t xml:space="preserve">. Additional sub headings such as separate aim, objective, literature review </w:t>
      </w:r>
      <w:proofErr w:type="spellStart"/>
      <w:r w:rsidR="00E55F89" w:rsidRPr="00E64077">
        <w:rPr>
          <w:rFonts w:ascii="Times New Roman" w:hAnsi="Times New Roman" w:cs="Times New Roman"/>
          <w:sz w:val="24"/>
          <w:szCs w:val="24"/>
        </w:rPr>
        <w:t>etc</w:t>
      </w:r>
      <w:proofErr w:type="spellEnd"/>
      <w:proofErr w:type="gramStart"/>
      <w:r w:rsidR="00E55F89" w:rsidRPr="00E64077">
        <w:rPr>
          <w:rFonts w:ascii="Times New Roman" w:hAnsi="Times New Roman" w:cs="Times New Roman"/>
          <w:sz w:val="24"/>
          <w:szCs w:val="24"/>
        </w:rPr>
        <w:t>,.,</w:t>
      </w:r>
      <w:proofErr w:type="gramEnd"/>
      <w:r w:rsidR="00E55F89" w:rsidRPr="00E64077">
        <w:rPr>
          <w:rFonts w:ascii="Times New Roman" w:hAnsi="Times New Roman" w:cs="Times New Roman"/>
          <w:sz w:val="24"/>
          <w:szCs w:val="24"/>
        </w:rPr>
        <w:t xml:space="preserve"> not permitted</w:t>
      </w:r>
      <w:r w:rsidR="00E64077">
        <w:rPr>
          <w:rFonts w:ascii="Times New Roman" w:hAnsi="Times New Roman" w:cs="Times New Roman"/>
          <w:sz w:val="24"/>
          <w:szCs w:val="24"/>
        </w:rPr>
        <w:t xml:space="preserve"> [6]</w:t>
      </w:r>
      <w:r w:rsidR="00E55F89" w:rsidRPr="00E6407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7008C" w:rsidRDefault="00A7008C" w:rsidP="00E640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7008C" w:rsidRDefault="00A7008C" w:rsidP="00367D77">
      <w:pPr>
        <w:pStyle w:val="Abstract"/>
        <w:spacing w:before="0" w:after="120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Reference Link: </w:t>
      </w:r>
    </w:p>
    <w:p w:rsidR="00E55F89" w:rsidRDefault="00AA51A4" w:rsidP="00367D77">
      <w:pPr>
        <w:spacing w:after="60" w:line="240" w:lineRule="auto"/>
        <w:rPr>
          <w:rFonts w:ascii="Times New Roman" w:hAnsi="Times New Roman" w:cs="Times New Roman"/>
          <w:bCs/>
          <w:sz w:val="24"/>
          <w:szCs w:val="24"/>
        </w:rPr>
      </w:pPr>
      <w:hyperlink r:id="rId7" w:history="1">
        <w:r w:rsidRPr="005B7412">
          <w:rPr>
            <w:rStyle w:val="Hyperlink"/>
            <w:rFonts w:ascii="Times New Roman" w:hAnsi="Times New Roman"/>
            <w:bCs/>
            <w:sz w:val="24"/>
            <w:szCs w:val="24"/>
          </w:rPr>
          <w:t>https://ijpefs.org/index.php/ijpefs/article/view/411</w:t>
        </w:r>
      </w:hyperlink>
    </w:p>
    <w:p w:rsidR="00AA51A4" w:rsidRDefault="00AA51A4" w:rsidP="00367D7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hyperlink r:id="rId8" w:history="1">
        <w:r w:rsidRPr="005B7412">
          <w:rPr>
            <w:rStyle w:val="Hyperlink"/>
            <w:rFonts w:ascii="Times New Roman" w:hAnsi="Times New Roman"/>
            <w:bCs/>
            <w:sz w:val="24"/>
            <w:szCs w:val="24"/>
          </w:rPr>
          <w:t>https://ijpefs.org/index.php/ijpefs/article/view/380</w:t>
        </w:r>
      </w:hyperlink>
    </w:p>
    <w:p w:rsidR="00AA51A4" w:rsidRPr="00AA51A4" w:rsidRDefault="00AA51A4" w:rsidP="0074282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7C0A78" w:rsidRPr="00213604" w:rsidRDefault="00213604" w:rsidP="00213604">
      <w:pPr>
        <w:spacing w:after="24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13604">
        <w:rPr>
          <w:rFonts w:ascii="Times New Roman" w:hAnsi="Times New Roman" w:cs="Times New Roman"/>
          <w:b/>
          <w:bCs/>
          <w:sz w:val="28"/>
          <w:szCs w:val="28"/>
        </w:rPr>
        <w:t>2. Experimental</w:t>
      </w:r>
      <w:r w:rsidR="00E55F89" w:rsidRPr="00E55F8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E55F89" w:rsidRPr="00E55F89">
        <w:rPr>
          <w:rFonts w:ascii="Times New Roman" w:hAnsi="Times New Roman" w:cs="Times New Roman"/>
          <w:b/>
          <w:color w:val="FF0000"/>
          <w:sz w:val="28"/>
          <w:szCs w:val="28"/>
          <w:lang w:val="en-GB"/>
        </w:rPr>
        <w:t>or</w:t>
      </w:r>
      <w:r w:rsidR="00E55F89" w:rsidRPr="00E55F89">
        <w:rPr>
          <w:rFonts w:ascii="Times New Roman" w:hAnsi="Times New Roman" w:cs="Times New Roman"/>
          <w:b/>
          <w:sz w:val="28"/>
          <w:szCs w:val="28"/>
          <w:lang w:val="en-GB"/>
        </w:rPr>
        <w:t xml:space="preserve"> Materials and Methods</w:t>
      </w:r>
    </w:p>
    <w:p w:rsidR="00F74AEB" w:rsidRPr="00E64077" w:rsidRDefault="00213604" w:rsidP="007428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6407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2.1, </w:t>
      </w:r>
      <w:r w:rsidR="00E55F89" w:rsidRPr="00E6407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Participants, Measures, Procedures, Analysis, </w:t>
      </w:r>
      <w:r w:rsidRPr="00E6407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struments and Software (Use numbering for each sub </w:t>
      </w:r>
      <w:r w:rsidR="00E55F89" w:rsidRPr="00E64077">
        <w:rPr>
          <w:rFonts w:ascii="Times New Roman" w:hAnsi="Times New Roman" w:cs="Times New Roman"/>
          <w:bCs/>
          <w:sz w:val="24"/>
          <w:szCs w:val="24"/>
          <w:lang w:val="en-GB"/>
        </w:rPr>
        <w:t>headings</w:t>
      </w:r>
      <w:r w:rsidRPr="00E64077">
        <w:rPr>
          <w:rFonts w:ascii="Times New Roman" w:hAnsi="Times New Roman" w:cs="Times New Roman"/>
          <w:bCs/>
          <w:sz w:val="24"/>
          <w:szCs w:val="24"/>
          <w:lang w:val="en-GB"/>
        </w:rPr>
        <w:t>)</w:t>
      </w:r>
    </w:p>
    <w:p w:rsidR="00F25D36" w:rsidRPr="001A27FE" w:rsidRDefault="00F25D36" w:rsidP="007428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C0A78" w:rsidRDefault="00213604" w:rsidP="00E64077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13604">
        <w:rPr>
          <w:rFonts w:ascii="Times New Roman" w:hAnsi="Times New Roman" w:cs="Times New Roman"/>
          <w:b/>
          <w:bCs/>
          <w:sz w:val="28"/>
          <w:szCs w:val="28"/>
        </w:rPr>
        <w:t>3. Results and Discussion</w:t>
      </w:r>
    </w:p>
    <w:p w:rsidR="00E64077" w:rsidRP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64077">
        <w:rPr>
          <w:rFonts w:ascii="Times New Roman" w:hAnsi="Times New Roman" w:cs="Times New Roman"/>
          <w:sz w:val="24"/>
          <w:szCs w:val="24"/>
        </w:rPr>
        <w:t xml:space="preserve">Include Figures, Tables, and equations </w:t>
      </w:r>
      <w:r>
        <w:rPr>
          <w:rFonts w:ascii="Times New Roman" w:hAnsi="Times New Roman" w:cs="Times New Roman"/>
          <w:sz w:val="24"/>
          <w:szCs w:val="24"/>
        </w:rPr>
        <w:t xml:space="preserve">and numbers in the text </w:t>
      </w:r>
      <w:r w:rsidRPr="00E64077">
        <w:rPr>
          <w:rFonts w:ascii="Times New Roman" w:hAnsi="Times New Roman" w:cs="Times New Roman"/>
          <w:sz w:val="24"/>
          <w:szCs w:val="24"/>
        </w:rPr>
        <w:t>wherever necessary and provide proper explanations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E64077" w:rsidRP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64077">
        <w:rPr>
          <w:rFonts w:ascii="Times New Roman" w:hAnsi="Times New Roman" w:cs="Times New Roman"/>
          <w:sz w:val="24"/>
          <w:szCs w:val="24"/>
        </w:rPr>
        <w:t>Subheadings are not compulsory.</w:t>
      </w:r>
    </w:p>
    <w:p w:rsid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64077">
        <w:rPr>
          <w:rFonts w:ascii="Times New Roman" w:hAnsi="Times New Roman" w:cs="Times New Roman"/>
          <w:sz w:val="24"/>
          <w:szCs w:val="24"/>
        </w:rPr>
        <w:t xml:space="preserve">Figures must have a resolution of 300 dpi </w:t>
      </w:r>
    </w:p>
    <w:p w:rsid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ations must be editable (Use Microsoft or math type)</w:t>
      </w:r>
    </w:p>
    <w:p w:rsid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s (SI unites are highly encouraged)</w:t>
      </w:r>
    </w:p>
    <w:p w:rsidR="00E64077" w:rsidRP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Zero before any decimal point (</w:t>
      </w:r>
      <w:proofErr w:type="spellStart"/>
      <w:r>
        <w:rPr>
          <w:rFonts w:ascii="Times New Roman" w:hAnsi="Times New Roman" w:cs="Times New Roman"/>
          <w:sz w:val="24"/>
          <w:szCs w:val="24"/>
        </w:rPr>
        <w:t>Eg</w:t>
      </w:r>
      <w:proofErr w:type="spellEnd"/>
      <w:r>
        <w:rPr>
          <w:rFonts w:ascii="Times New Roman" w:hAnsi="Times New Roman" w:cs="Times New Roman"/>
          <w:sz w:val="24"/>
          <w:szCs w:val="24"/>
        </w:rPr>
        <w:t>. 0.12)</w:t>
      </w:r>
    </w:p>
    <w:p w:rsidR="000B2BE4" w:rsidRDefault="000B2BE4" w:rsidP="00E640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74AEB" w:rsidRDefault="00213604" w:rsidP="00213604">
      <w:pPr>
        <w:pStyle w:val="Heading4"/>
        <w:jc w:val="left"/>
        <w:rPr>
          <w:rFonts w:eastAsia="MS Mincho"/>
          <w:sz w:val="28"/>
          <w:szCs w:val="28"/>
          <w:lang w:val="pt-BR"/>
        </w:rPr>
      </w:pPr>
      <w:r>
        <w:rPr>
          <w:rFonts w:eastAsia="MS Mincho"/>
          <w:sz w:val="28"/>
          <w:szCs w:val="28"/>
          <w:lang w:val="pt-BR"/>
        </w:rPr>
        <w:t xml:space="preserve">4. </w:t>
      </w:r>
      <w:r w:rsidRPr="00213604">
        <w:rPr>
          <w:rFonts w:eastAsia="MS Mincho"/>
          <w:sz w:val="28"/>
          <w:szCs w:val="28"/>
          <w:lang w:val="pt-BR"/>
        </w:rPr>
        <w:t>Conclusion</w:t>
      </w:r>
    </w:p>
    <w:p w:rsidR="00E64077" w:rsidRPr="00A7008C" w:rsidRDefault="00E64077" w:rsidP="00A7008C">
      <w:pPr>
        <w:pStyle w:val="Heading2"/>
        <w:numPr>
          <w:ilvl w:val="0"/>
          <w:numId w:val="9"/>
        </w:numPr>
        <w:spacing w:before="0" w:after="0" w:line="240" w:lineRule="auto"/>
        <w:ind w:left="540"/>
        <w:jc w:val="both"/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</w:pPr>
      <w:r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Conclusion should summarize the key results</w:t>
      </w:r>
      <w:r w:rsidR="00A7008C"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, suggestions and applications</w:t>
      </w:r>
      <w:r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of the paper and it should not </w:t>
      </w:r>
      <w:r w:rsidR="00E63A2C"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resemble the abstract</w:t>
      </w:r>
      <w:r w:rsidR="00A7008C"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.</w:t>
      </w:r>
    </w:p>
    <w:p w:rsidR="00A7008C" w:rsidRPr="00A7008C" w:rsidRDefault="00A7008C" w:rsidP="00A7008C">
      <w:pPr>
        <w:numPr>
          <w:ilvl w:val="0"/>
          <w:numId w:val="9"/>
        </w:numPr>
        <w:spacing w:after="0" w:line="24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A7008C">
        <w:rPr>
          <w:rFonts w:ascii="Times New Roman" w:hAnsi="Times New Roman" w:cs="Times New Roman"/>
          <w:sz w:val="24"/>
          <w:szCs w:val="24"/>
        </w:rPr>
        <w:t>Do not include References</w:t>
      </w:r>
    </w:p>
    <w:p w:rsidR="00A7008C" w:rsidRPr="00A7008C" w:rsidRDefault="00A7008C" w:rsidP="00A7008C">
      <w:pPr>
        <w:pStyle w:val="Abstract"/>
        <w:numPr>
          <w:ilvl w:val="0"/>
          <w:numId w:val="9"/>
        </w:numPr>
        <w:spacing w:before="0"/>
        <w:ind w:left="54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The </w:t>
      </w:r>
      <w:r w:rsidR="00AA51A4">
        <w:rPr>
          <w:b w:val="0"/>
          <w:bCs w:val="0"/>
          <w:sz w:val="24"/>
          <w:szCs w:val="24"/>
        </w:rPr>
        <w:t>conclusion</w:t>
      </w:r>
      <w:r w:rsidRPr="00A7008C">
        <w:rPr>
          <w:b w:val="0"/>
          <w:bCs w:val="0"/>
          <w:sz w:val="24"/>
          <w:szCs w:val="24"/>
        </w:rPr>
        <w:t xml:space="preserve"> must be between 150-250 words. </w:t>
      </w:r>
    </w:p>
    <w:p w:rsidR="00742822" w:rsidRPr="000B2BE4" w:rsidRDefault="00213604" w:rsidP="000B2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B2BE4">
        <w:rPr>
          <w:rFonts w:ascii="Times New Roman" w:hAnsi="Times New Roman" w:cs="Times New Roman"/>
          <w:b/>
          <w:sz w:val="24"/>
          <w:szCs w:val="24"/>
          <w:lang w:val="pt-BR"/>
        </w:rPr>
        <w:lastRenderedPageBreak/>
        <w:t>Acknowledgement</w:t>
      </w:r>
      <w:r w:rsidR="00A73891">
        <w:rPr>
          <w:rFonts w:ascii="Times New Roman" w:hAnsi="Times New Roman" w:cs="Times New Roman"/>
          <w:b/>
          <w:sz w:val="24"/>
          <w:szCs w:val="24"/>
          <w:lang w:val="pt-BR"/>
        </w:rPr>
        <w:t>:</w:t>
      </w:r>
    </w:p>
    <w:p w:rsidR="00213604" w:rsidRDefault="00213604" w:rsidP="000B2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B2BE4">
        <w:rPr>
          <w:rFonts w:ascii="Times New Roman" w:hAnsi="Times New Roman" w:cs="Times New Roman"/>
          <w:b/>
          <w:sz w:val="24"/>
          <w:szCs w:val="24"/>
          <w:lang w:val="pt-BR"/>
        </w:rPr>
        <w:t>Funding Information:</w:t>
      </w:r>
    </w:p>
    <w:p w:rsidR="00A73891" w:rsidRDefault="00A73891" w:rsidP="000B2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Ethics Approval Statement:</w:t>
      </w:r>
    </w:p>
    <w:p w:rsidR="00A73891" w:rsidRDefault="00A73891" w:rsidP="000B2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Informed Consent:</w:t>
      </w:r>
    </w:p>
    <w:p w:rsidR="00A73891" w:rsidRDefault="00A73891" w:rsidP="000B2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Additional Materials:</w:t>
      </w:r>
    </w:p>
    <w:p w:rsidR="00213604" w:rsidRPr="000B2BE4" w:rsidRDefault="00213604" w:rsidP="000B2B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B2BE4">
        <w:rPr>
          <w:rFonts w:ascii="Times New Roman" w:hAnsi="Times New Roman" w:cs="Times New Roman"/>
          <w:b/>
          <w:bCs/>
          <w:sz w:val="24"/>
          <w:szCs w:val="24"/>
        </w:rPr>
        <w:t>Conflict of Interest</w:t>
      </w:r>
      <w:r w:rsidR="00A7389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A73891" w:rsidRPr="000B2BE4" w:rsidRDefault="00213604" w:rsidP="000B2BE4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B2BE4">
        <w:rPr>
          <w:rFonts w:ascii="Times New Roman" w:hAnsi="Times New Roman" w:cs="Times New Roman"/>
          <w:b/>
          <w:bCs/>
          <w:sz w:val="24"/>
          <w:szCs w:val="24"/>
        </w:rPr>
        <w:t xml:space="preserve">Author’s contribution </w:t>
      </w:r>
      <w:r w:rsidR="00A73891">
        <w:rPr>
          <w:rFonts w:ascii="Times New Roman" w:hAnsi="Times New Roman" w:cs="Times New Roman"/>
          <w:b/>
          <w:bCs/>
          <w:sz w:val="24"/>
          <w:szCs w:val="24"/>
        </w:rPr>
        <w:t>&amp; Statement:</w:t>
      </w:r>
    </w:p>
    <w:p w:rsidR="007C0A78" w:rsidRDefault="00213604" w:rsidP="002023C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13604">
        <w:rPr>
          <w:rFonts w:ascii="Times New Roman" w:hAnsi="Times New Roman" w:cs="Times New Roman"/>
          <w:b/>
          <w:bCs/>
          <w:sz w:val="28"/>
          <w:szCs w:val="28"/>
        </w:rPr>
        <w:t xml:space="preserve">References </w:t>
      </w:r>
    </w:p>
    <w:p w:rsidR="002023C9" w:rsidRPr="002023C9" w:rsidRDefault="002023C9" w:rsidP="002023C9">
      <w:pPr>
        <w:autoSpaceDE w:val="0"/>
        <w:autoSpaceDN w:val="0"/>
        <w:adjustRightInd w:val="0"/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2023C9">
        <w:rPr>
          <w:rFonts w:ascii="Times New Roman" w:hAnsi="Times New Roman" w:cs="Times New Roman"/>
          <w:sz w:val="28"/>
          <w:szCs w:val="28"/>
        </w:rPr>
        <w:t>References must be numbered in a numerical manner [1</w:t>
      </w:r>
      <w:proofErr w:type="gramStart"/>
      <w:r w:rsidRPr="002023C9">
        <w:rPr>
          <w:rFonts w:ascii="Times New Roman" w:hAnsi="Times New Roman" w:cs="Times New Roman"/>
          <w:sz w:val="28"/>
          <w:szCs w:val="28"/>
        </w:rPr>
        <w:t>,2</w:t>
      </w:r>
      <w:proofErr w:type="gramEnd"/>
      <w:r w:rsidRPr="002023C9">
        <w:rPr>
          <w:rFonts w:ascii="Times New Roman" w:hAnsi="Times New Roman" w:cs="Times New Roman"/>
          <w:sz w:val="28"/>
          <w:szCs w:val="28"/>
        </w:rPr>
        <w:t>], [3-5], [6], [7-9], etc.,</w:t>
      </w: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 xml:space="preserve">Journals </w:t>
      </w:r>
    </w:p>
    <w:p w:rsidR="000B2BE4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742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Vandoni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V.C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Pellino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S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Dell'Anna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E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Ricagno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G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Liberali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C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Bonfanti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L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Correale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International Journal of Physical Educations, Fitness and Sports, 8(4) (2019) 45-54. </w:t>
      </w:r>
      <w:hyperlink r:id="rId9" w:history="1">
        <w:r w:rsidRPr="00121742">
          <w:rPr>
            <w:rStyle w:val="Hyperlink"/>
            <w:rFonts w:ascii="Times New Roman" w:hAnsi="Times New Roman"/>
            <w:sz w:val="24"/>
            <w:szCs w:val="24"/>
          </w:rPr>
          <w:t>https://doi.org/10.26524/ijpefs1945</w:t>
        </w:r>
      </w:hyperlink>
      <w:r w:rsidRPr="0012174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Books</w:t>
      </w:r>
    </w:p>
    <w:p w:rsidR="000B2BE4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742">
        <w:rPr>
          <w:rFonts w:ascii="Times New Roman" w:hAnsi="Times New Roman" w:cs="Times New Roman"/>
          <w:sz w:val="24"/>
          <w:szCs w:val="24"/>
        </w:rPr>
        <w:t xml:space="preserve">A.J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Blazevich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(2017) Sports </w:t>
      </w:r>
      <w:proofErr w:type="gramStart"/>
      <w:r w:rsidRPr="00121742">
        <w:rPr>
          <w:rFonts w:ascii="Times New Roman" w:hAnsi="Times New Roman" w:cs="Times New Roman"/>
          <w:sz w:val="24"/>
          <w:szCs w:val="24"/>
        </w:rPr>
        <w:t>Biomechanics :</w:t>
      </w:r>
      <w:proofErr w:type="gramEnd"/>
      <w:r w:rsidRPr="00121742">
        <w:rPr>
          <w:rFonts w:ascii="Times New Roman" w:hAnsi="Times New Roman" w:cs="Times New Roman"/>
          <w:sz w:val="24"/>
          <w:szCs w:val="24"/>
        </w:rPr>
        <w:t xml:space="preserve"> The Basics: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Optimising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 Human Performance, Bloomsbury Publishing PLC, London, United Kingdom. </w:t>
      </w: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2BE4" w:rsidRPr="00121742" w:rsidRDefault="000B2BE4" w:rsidP="000B2B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  <w:lang w:bidi="hi-IN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  <w:lang w:bidi="hi-IN"/>
        </w:rPr>
        <w:t xml:space="preserve">Book Chapter   </w:t>
      </w:r>
    </w:p>
    <w:p w:rsidR="000B2BE4" w:rsidRPr="00121742" w:rsidRDefault="000B2BE4" w:rsidP="000B2B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121742">
        <w:rPr>
          <w:rFonts w:ascii="Times New Roman" w:hAnsi="Times New Roman" w:cs="Times New Roman"/>
          <w:sz w:val="24"/>
          <w:szCs w:val="24"/>
          <w:lang w:bidi="hi-IN"/>
        </w:rPr>
        <w:t xml:space="preserve">V. </w:t>
      </w:r>
      <w:proofErr w:type="spellStart"/>
      <w:r w:rsidRPr="00121742">
        <w:rPr>
          <w:rFonts w:ascii="Times New Roman" w:hAnsi="Times New Roman" w:cs="Times New Roman"/>
          <w:sz w:val="24"/>
          <w:szCs w:val="24"/>
          <w:lang w:bidi="hi-IN"/>
        </w:rPr>
        <w:t>Baltzopoulos</w:t>
      </w:r>
      <w:proofErr w:type="spellEnd"/>
      <w:r w:rsidRPr="00121742">
        <w:rPr>
          <w:rFonts w:ascii="Times New Roman" w:hAnsi="Times New Roman" w:cs="Times New Roman"/>
          <w:sz w:val="24"/>
          <w:szCs w:val="24"/>
          <w:lang w:bidi="hi-IN"/>
        </w:rPr>
        <w:t>, (2007) Isokinetic dynamometry, in C.J. Payton and R.M. Bartlett (</w:t>
      </w:r>
      <w:proofErr w:type="spellStart"/>
      <w:r w:rsidRPr="00121742">
        <w:rPr>
          <w:rFonts w:ascii="Times New Roman" w:hAnsi="Times New Roman" w:cs="Times New Roman"/>
          <w:sz w:val="24"/>
          <w:szCs w:val="24"/>
          <w:lang w:bidi="hi-IN"/>
        </w:rPr>
        <w:t>eds</w:t>
      </w:r>
      <w:proofErr w:type="spellEnd"/>
      <w:r w:rsidRPr="00121742">
        <w:rPr>
          <w:rFonts w:ascii="Times New Roman" w:hAnsi="Times New Roman" w:cs="Times New Roman"/>
          <w:sz w:val="24"/>
          <w:szCs w:val="24"/>
          <w:lang w:bidi="hi-IN"/>
        </w:rPr>
        <w:t xml:space="preserve">), Biomechanical Evaluation of Movement in Sport and Exercise, Abingdon: Routledge. </w:t>
      </w:r>
    </w:p>
    <w:p w:rsidR="000B2BE4" w:rsidRPr="00121742" w:rsidRDefault="000B2BE4" w:rsidP="000B2B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Proceedings or Abstracts</w:t>
      </w: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J.L. Vera-Rivera1, A.J. Ortega-Parra and Y.A.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Ramírez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-Ortiz, Impact of technology on the evolution of sports training, Journal of Physics: Conference Series, Volume 1386, 5th International Meeting for Researchers in Materials and Plasma Technology (5th IMRMPT) (2019), San José de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Cúcuta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>, Colombia.</w:t>
      </w:r>
      <w:r w:rsidRPr="00121742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121742">
          <w:rPr>
            <w:rStyle w:val="Hyperlink"/>
            <w:rFonts w:ascii="Times New Roman" w:hAnsi="Times New Roman"/>
            <w:sz w:val="24"/>
            <w:szCs w:val="24"/>
          </w:rPr>
          <w:t>https://doi.org/10.1088/1742-6596/1386/1/012144</w:t>
        </w:r>
      </w:hyperlink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Patents</w:t>
      </w: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21742">
        <w:rPr>
          <w:rFonts w:ascii="Times New Roman" w:hAnsi="Times New Roman" w:cs="Times New Roman"/>
          <w:sz w:val="24"/>
          <w:szCs w:val="24"/>
          <w:lang w:val="en-GB"/>
        </w:rPr>
        <w:t xml:space="preserve">S. </w:t>
      </w:r>
      <w:proofErr w:type="spellStart"/>
      <w:r w:rsidRPr="00121742">
        <w:rPr>
          <w:rFonts w:ascii="Times New Roman" w:hAnsi="Times New Roman" w:cs="Times New Roman"/>
          <w:sz w:val="24"/>
          <w:szCs w:val="24"/>
          <w:lang w:val="en-GB"/>
        </w:rPr>
        <w:t>Akila</w:t>
      </w:r>
      <w:proofErr w:type="spellEnd"/>
      <w:r w:rsidRPr="00121742">
        <w:rPr>
          <w:rFonts w:ascii="Times New Roman" w:hAnsi="Times New Roman" w:cs="Times New Roman"/>
          <w:sz w:val="24"/>
          <w:szCs w:val="24"/>
          <w:lang w:val="en-GB"/>
        </w:rPr>
        <w:t xml:space="preserve">, Indian Patent XXXXXXXX (2020). </w:t>
      </w: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Thesis (Make sure it is available online)</w:t>
      </w: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Katharina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Wirnitzer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, Athletic performance capacity in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mountainbike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sports with extremely strenuous more days lasting endurance impact, Ph.D. Thesis, Faculty of Psychology and Sport Science, University of Innsbruck,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Innrain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52, 6020 Innsbruck (2009).</w:t>
      </w: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21742">
        <w:rPr>
          <w:rFonts w:ascii="Times New Roman" w:hAnsi="Times New Roman" w:cs="Times New Roman"/>
          <w:sz w:val="24"/>
          <w:szCs w:val="24"/>
        </w:rPr>
        <w:t>Link :</w:t>
      </w:r>
      <w:proofErr w:type="gramEnd"/>
      <w:r w:rsidRPr="00121742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121742">
          <w:rPr>
            <w:rStyle w:val="Hyperlink"/>
            <w:rFonts w:ascii="Times New Roman" w:hAnsi="Times New Roman"/>
            <w:sz w:val="24"/>
            <w:szCs w:val="24"/>
          </w:rPr>
          <w:t>https://www.nurmi-study.com/wp-content/uploads/2017/01/thesis.pdf</w:t>
        </w:r>
      </w:hyperlink>
    </w:p>
    <w:p w:rsidR="000B2BE4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Websites</w:t>
      </w: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742">
        <w:rPr>
          <w:rFonts w:ascii="Times New Roman" w:hAnsi="Times New Roman" w:cs="Times New Roman"/>
          <w:sz w:val="24"/>
          <w:szCs w:val="24"/>
        </w:rPr>
        <w:t>We do not encourage the authors to include website or webpage as a reference</w:t>
      </w:r>
    </w:p>
    <w:p w:rsidR="000B2BE4" w:rsidRDefault="000B2BE4" w:rsidP="002136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</w:p>
    <w:sectPr w:rsidR="000B2BE4" w:rsidSect="00367D77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134" w:right="1440" w:bottom="1440" w:left="1440" w:header="720" w:footer="720" w:gutter="0"/>
      <w:pgNumType w:start="172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612D" w:rsidRDefault="00D5612D">
      <w:r>
        <w:separator/>
      </w:r>
    </w:p>
  </w:endnote>
  <w:endnote w:type="continuationSeparator" w:id="0">
    <w:p w:rsidR="00D5612D" w:rsidRDefault="00D56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A78" w:rsidRPr="00220876" w:rsidRDefault="007C0A78" w:rsidP="00220876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A78" w:rsidRPr="00220876" w:rsidRDefault="007C0A78" w:rsidP="00220876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612D" w:rsidRDefault="00D5612D">
      <w:r>
        <w:separator/>
      </w:r>
    </w:p>
  </w:footnote>
  <w:footnote w:type="continuationSeparator" w:id="0">
    <w:p w:rsidR="00D5612D" w:rsidRDefault="00D561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A78" w:rsidRPr="00A62911" w:rsidRDefault="007C0A78" w:rsidP="00A62911">
    <w:pPr>
      <w:spacing w:after="0" w:line="240" w:lineRule="auto"/>
      <w:jc w:val="righ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A78" w:rsidRDefault="007C0A78" w:rsidP="00A62911">
    <w:pPr>
      <w:pStyle w:val="Header"/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25pt;height:11.25pt" o:bullet="t">
        <v:imagedata r:id="rId1" o:title="msoF7E1"/>
      </v:shape>
    </w:pict>
  </w:numPicBullet>
  <w:abstractNum w:abstractNumId="0" w15:restartNumberingAfterBreak="0">
    <w:nsid w:val="1FFB211C"/>
    <w:multiLevelType w:val="hybridMultilevel"/>
    <w:tmpl w:val="149262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C03925"/>
    <w:multiLevelType w:val="hybridMultilevel"/>
    <w:tmpl w:val="0B109EA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71B7B"/>
    <w:multiLevelType w:val="hybridMultilevel"/>
    <w:tmpl w:val="00F06E56"/>
    <w:lvl w:ilvl="0" w:tplc="5B508694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57138A3"/>
    <w:multiLevelType w:val="hybridMultilevel"/>
    <w:tmpl w:val="6A20C1B8"/>
    <w:lvl w:ilvl="0" w:tplc="D8D60F2C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48645D19"/>
    <w:multiLevelType w:val="singleLevel"/>
    <w:tmpl w:val="8E2C9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5" w15:restartNumberingAfterBreak="0">
    <w:nsid w:val="4F3A2F9E"/>
    <w:multiLevelType w:val="hybridMultilevel"/>
    <w:tmpl w:val="F76A414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9332F6"/>
    <w:multiLevelType w:val="hybridMultilevel"/>
    <w:tmpl w:val="71764368"/>
    <w:lvl w:ilvl="0" w:tplc="04090007">
      <w:start w:val="1"/>
      <w:numFmt w:val="bullet"/>
      <w:lvlText w:val=""/>
      <w:lvlPicBulletId w:val="0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7" w15:restartNumberingAfterBreak="0">
    <w:nsid w:val="668F4073"/>
    <w:multiLevelType w:val="hybridMultilevel"/>
    <w:tmpl w:val="5BB80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0BB7E26"/>
    <w:multiLevelType w:val="hybridMultilevel"/>
    <w:tmpl w:val="ACF2682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971C9"/>
    <w:multiLevelType w:val="hybridMultilevel"/>
    <w:tmpl w:val="97E01A24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3"/>
  </w:num>
  <w:num w:numId="5">
    <w:abstractNumId w:val="4"/>
  </w:num>
  <w:num w:numId="6">
    <w:abstractNumId w:val="0"/>
  </w:num>
  <w:num w:numId="7">
    <w:abstractNumId w:val="6"/>
  </w:num>
  <w:num w:numId="8">
    <w:abstractNumId w:val="8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AxNjM2tDS3NDVW0lEKTi0uzszPAykwqgUABscdbywAAAA="/>
  </w:docVars>
  <w:rsids>
    <w:rsidRoot w:val="00112815"/>
    <w:rsid w:val="00001414"/>
    <w:rsid w:val="00023FCF"/>
    <w:rsid w:val="000344D1"/>
    <w:rsid w:val="00051D31"/>
    <w:rsid w:val="000569E7"/>
    <w:rsid w:val="00065FF6"/>
    <w:rsid w:val="00071782"/>
    <w:rsid w:val="00073E31"/>
    <w:rsid w:val="00077D3A"/>
    <w:rsid w:val="0008333A"/>
    <w:rsid w:val="0009476C"/>
    <w:rsid w:val="00096287"/>
    <w:rsid w:val="000A46B7"/>
    <w:rsid w:val="000B2BE4"/>
    <w:rsid w:val="000F369F"/>
    <w:rsid w:val="000F5C66"/>
    <w:rsid w:val="00112815"/>
    <w:rsid w:val="00131836"/>
    <w:rsid w:val="00133F01"/>
    <w:rsid w:val="00135F35"/>
    <w:rsid w:val="001639F6"/>
    <w:rsid w:val="00165992"/>
    <w:rsid w:val="0016701E"/>
    <w:rsid w:val="001760BB"/>
    <w:rsid w:val="0017632F"/>
    <w:rsid w:val="001952DB"/>
    <w:rsid w:val="00196FEA"/>
    <w:rsid w:val="001A27FE"/>
    <w:rsid w:val="001C30F6"/>
    <w:rsid w:val="001C5268"/>
    <w:rsid w:val="001D4690"/>
    <w:rsid w:val="001E3FB4"/>
    <w:rsid w:val="001E7A9C"/>
    <w:rsid w:val="001F52A6"/>
    <w:rsid w:val="001F533E"/>
    <w:rsid w:val="001F6F36"/>
    <w:rsid w:val="002023C9"/>
    <w:rsid w:val="00213604"/>
    <w:rsid w:val="002149F4"/>
    <w:rsid w:val="00220876"/>
    <w:rsid w:val="002347AA"/>
    <w:rsid w:val="002475E8"/>
    <w:rsid w:val="00262841"/>
    <w:rsid w:val="00271C0E"/>
    <w:rsid w:val="0028452C"/>
    <w:rsid w:val="00286CED"/>
    <w:rsid w:val="00295ACD"/>
    <w:rsid w:val="002A6174"/>
    <w:rsid w:val="002B2D39"/>
    <w:rsid w:val="002B61F4"/>
    <w:rsid w:val="002D0080"/>
    <w:rsid w:val="002D15B8"/>
    <w:rsid w:val="00302D61"/>
    <w:rsid w:val="00315839"/>
    <w:rsid w:val="003252E8"/>
    <w:rsid w:val="00345F97"/>
    <w:rsid w:val="00347673"/>
    <w:rsid w:val="003604E3"/>
    <w:rsid w:val="00367D77"/>
    <w:rsid w:val="00371A32"/>
    <w:rsid w:val="00374A14"/>
    <w:rsid w:val="003945CC"/>
    <w:rsid w:val="00395DB1"/>
    <w:rsid w:val="00396804"/>
    <w:rsid w:val="003B76D2"/>
    <w:rsid w:val="003C0220"/>
    <w:rsid w:val="003C1688"/>
    <w:rsid w:val="003C1E66"/>
    <w:rsid w:val="003C2D9F"/>
    <w:rsid w:val="003C7E40"/>
    <w:rsid w:val="003D15D9"/>
    <w:rsid w:val="003D62E3"/>
    <w:rsid w:val="003E1429"/>
    <w:rsid w:val="003E49F0"/>
    <w:rsid w:val="003F50C0"/>
    <w:rsid w:val="00425FBA"/>
    <w:rsid w:val="004455FD"/>
    <w:rsid w:val="004548A2"/>
    <w:rsid w:val="00467B23"/>
    <w:rsid w:val="00467BDE"/>
    <w:rsid w:val="00475E10"/>
    <w:rsid w:val="00476BFF"/>
    <w:rsid w:val="004808BD"/>
    <w:rsid w:val="004B3203"/>
    <w:rsid w:val="004D083F"/>
    <w:rsid w:val="004D0D6B"/>
    <w:rsid w:val="004D275F"/>
    <w:rsid w:val="004E0617"/>
    <w:rsid w:val="004E584B"/>
    <w:rsid w:val="00500918"/>
    <w:rsid w:val="005069AC"/>
    <w:rsid w:val="005071DB"/>
    <w:rsid w:val="005128FB"/>
    <w:rsid w:val="00512B88"/>
    <w:rsid w:val="005227BA"/>
    <w:rsid w:val="00526CEB"/>
    <w:rsid w:val="0053177C"/>
    <w:rsid w:val="00533AF1"/>
    <w:rsid w:val="00553BD0"/>
    <w:rsid w:val="00553DAD"/>
    <w:rsid w:val="00563E92"/>
    <w:rsid w:val="0057340E"/>
    <w:rsid w:val="00576E85"/>
    <w:rsid w:val="0059065A"/>
    <w:rsid w:val="00596867"/>
    <w:rsid w:val="005A4D76"/>
    <w:rsid w:val="005B48E8"/>
    <w:rsid w:val="005C010D"/>
    <w:rsid w:val="005C16E1"/>
    <w:rsid w:val="005C1F17"/>
    <w:rsid w:val="005C4E14"/>
    <w:rsid w:val="005D71FA"/>
    <w:rsid w:val="005E2CA9"/>
    <w:rsid w:val="005F0D75"/>
    <w:rsid w:val="005F0D90"/>
    <w:rsid w:val="005F5CC3"/>
    <w:rsid w:val="00615C2E"/>
    <w:rsid w:val="00623F63"/>
    <w:rsid w:val="0062442A"/>
    <w:rsid w:val="00633823"/>
    <w:rsid w:val="00644B95"/>
    <w:rsid w:val="00646EA0"/>
    <w:rsid w:val="0065093E"/>
    <w:rsid w:val="006649FC"/>
    <w:rsid w:val="0067074C"/>
    <w:rsid w:val="006707F0"/>
    <w:rsid w:val="00673564"/>
    <w:rsid w:val="006736B7"/>
    <w:rsid w:val="006A2282"/>
    <w:rsid w:val="006A2AFD"/>
    <w:rsid w:val="006A451A"/>
    <w:rsid w:val="006A4BA7"/>
    <w:rsid w:val="006B688C"/>
    <w:rsid w:val="006C23D7"/>
    <w:rsid w:val="006D77B9"/>
    <w:rsid w:val="006E3DE8"/>
    <w:rsid w:val="006E6374"/>
    <w:rsid w:val="00704153"/>
    <w:rsid w:val="00712D18"/>
    <w:rsid w:val="007228E2"/>
    <w:rsid w:val="007322B8"/>
    <w:rsid w:val="007410E3"/>
    <w:rsid w:val="00741828"/>
    <w:rsid w:val="00742822"/>
    <w:rsid w:val="00742FB9"/>
    <w:rsid w:val="00745443"/>
    <w:rsid w:val="00770FEE"/>
    <w:rsid w:val="0077514D"/>
    <w:rsid w:val="007778E0"/>
    <w:rsid w:val="0079026E"/>
    <w:rsid w:val="007A7523"/>
    <w:rsid w:val="007B4505"/>
    <w:rsid w:val="007C0A78"/>
    <w:rsid w:val="007C1EF0"/>
    <w:rsid w:val="007D3F8D"/>
    <w:rsid w:val="007D42D4"/>
    <w:rsid w:val="007F05FC"/>
    <w:rsid w:val="008318DE"/>
    <w:rsid w:val="008415F0"/>
    <w:rsid w:val="00847086"/>
    <w:rsid w:val="00853FD7"/>
    <w:rsid w:val="0086298E"/>
    <w:rsid w:val="008801ED"/>
    <w:rsid w:val="00892DAC"/>
    <w:rsid w:val="00895E79"/>
    <w:rsid w:val="008C565F"/>
    <w:rsid w:val="008D25A0"/>
    <w:rsid w:val="008D3D68"/>
    <w:rsid w:val="008E73B4"/>
    <w:rsid w:val="008F0CA4"/>
    <w:rsid w:val="008F295E"/>
    <w:rsid w:val="008F3DF6"/>
    <w:rsid w:val="00912BA2"/>
    <w:rsid w:val="00915675"/>
    <w:rsid w:val="009162B5"/>
    <w:rsid w:val="00920A50"/>
    <w:rsid w:val="00925502"/>
    <w:rsid w:val="009306F1"/>
    <w:rsid w:val="00931B5D"/>
    <w:rsid w:val="00937662"/>
    <w:rsid w:val="009503F6"/>
    <w:rsid w:val="00952BA1"/>
    <w:rsid w:val="00962627"/>
    <w:rsid w:val="00971278"/>
    <w:rsid w:val="0099076B"/>
    <w:rsid w:val="00991FF4"/>
    <w:rsid w:val="009A4C59"/>
    <w:rsid w:val="009A5809"/>
    <w:rsid w:val="009C494C"/>
    <w:rsid w:val="009E075A"/>
    <w:rsid w:val="009E1BC1"/>
    <w:rsid w:val="009F1095"/>
    <w:rsid w:val="00A0505A"/>
    <w:rsid w:val="00A05AB8"/>
    <w:rsid w:val="00A065CA"/>
    <w:rsid w:val="00A06A08"/>
    <w:rsid w:val="00A250E4"/>
    <w:rsid w:val="00A3412A"/>
    <w:rsid w:val="00A47F2A"/>
    <w:rsid w:val="00A5250C"/>
    <w:rsid w:val="00A557B0"/>
    <w:rsid w:val="00A61A25"/>
    <w:rsid w:val="00A620E4"/>
    <w:rsid w:val="00A62911"/>
    <w:rsid w:val="00A6731B"/>
    <w:rsid w:val="00A7008C"/>
    <w:rsid w:val="00A73891"/>
    <w:rsid w:val="00A86381"/>
    <w:rsid w:val="00A8726D"/>
    <w:rsid w:val="00A927B9"/>
    <w:rsid w:val="00A968BC"/>
    <w:rsid w:val="00AA51A4"/>
    <w:rsid w:val="00AB1092"/>
    <w:rsid w:val="00AB2AEF"/>
    <w:rsid w:val="00AC197B"/>
    <w:rsid w:val="00AC22BF"/>
    <w:rsid w:val="00AD4346"/>
    <w:rsid w:val="00B316BC"/>
    <w:rsid w:val="00B32F25"/>
    <w:rsid w:val="00B437E8"/>
    <w:rsid w:val="00B54899"/>
    <w:rsid w:val="00B55A3D"/>
    <w:rsid w:val="00B72980"/>
    <w:rsid w:val="00B8056A"/>
    <w:rsid w:val="00B80D89"/>
    <w:rsid w:val="00B83D50"/>
    <w:rsid w:val="00B97C86"/>
    <w:rsid w:val="00BA252B"/>
    <w:rsid w:val="00BB4F60"/>
    <w:rsid w:val="00BB5497"/>
    <w:rsid w:val="00BD7515"/>
    <w:rsid w:val="00BE0194"/>
    <w:rsid w:val="00BE11A6"/>
    <w:rsid w:val="00C012FE"/>
    <w:rsid w:val="00C02376"/>
    <w:rsid w:val="00C04B43"/>
    <w:rsid w:val="00C05B3F"/>
    <w:rsid w:val="00C209A0"/>
    <w:rsid w:val="00C33BF5"/>
    <w:rsid w:val="00C47F7F"/>
    <w:rsid w:val="00C50A42"/>
    <w:rsid w:val="00C52026"/>
    <w:rsid w:val="00C5608B"/>
    <w:rsid w:val="00CA5EAE"/>
    <w:rsid w:val="00CA5F9A"/>
    <w:rsid w:val="00CB4962"/>
    <w:rsid w:val="00CB6E54"/>
    <w:rsid w:val="00CC427B"/>
    <w:rsid w:val="00CD6C6E"/>
    <w:rsid w:val="00CE1B61"/>
    <w:rsid w:val="00CF52F0"/>
    <w:rsid w:val="00D06F52"/>
    <w:rsid w:val="00D07E49"/>
    <w:rsid w:val="00D21FDF"/>
    <w:rsid w:val="00D3634D"/>
    <w:rsid w:val="00D368B3"/>
    <w:rsid w:val="00D549DA"/>
    <w:rsid w:val="00D5612D"/>
    <w:rsid w:val="00D6083E"/>
    <w:rsid w:val="00D66207"/>
    <w:rsid w:val="00D70199"/>
    <w:rsid w:val="00D715F9"/>
    <w:rsid w:val="00D927BB"/>
    <w:rsid w:val="00DB0811"/>
    <w:rsid w:val="00DB62FF"/>
    <w:rsid w:val="00DC782B"/>
    <w:rsid w:val="00DD768C"/>
    <w:rsid w:val="00DF56B7"/>
    <w:rsid w:val="00E00097"/>
    <w:rsid w:val="00E10690"/>
    <w:rsid w:val="00E14BB0"/>
    <w:rsid w:val="00E222CE"/>
    <w:rsid w:val="00E249C6"/>
    <w:rsid w:val="00E308E4"/>
    <w:rsid w:val="00E35D29"/>
    <w:rsid w:val="00E414CF"/>
    <w:rsid w:val="00E47A0C"/>
    <w:rsid w:val="00E545FF"/>
    <w:rsid w:val="00E54C74"/>
    <w:rsid w:val="00E55F89"/>
    <w:rsid w:val="00E63A2C"/>
    <w:rsid w:val="00E64077"/>
    <w:rsid w:val="00E6722A"/>
    <w:rsid w:val="00E67E5C"/>
    <w:rsid w:val="00E81A2D"/>
    <w:rsid w:val="00E85A2E"/>
    <w:rsid w:val="00E85E7C"/>
    <w:rsid w:val="00E90E33"/>
    <w:rsid w:val="00E92E79"/>
    <w:rsid w:val="00EA506F"/>
    <w:rsid w:val="00EA61FA"/>
    <w:rsid w:val="00EB0746"/>
    <w:rsid w:val="00EB0882"/>
    <w:rsid w:val="00EB1C3D"/>
    <w:rsid w:val="00EB6874"/>
    <w:rsid w:val="00EC5321"/>
    <w:rsid w:val="00ED271E"/>
    <w:rsid w:val="00EF634E"/>
    <w:rsid w:val="00EF70EA"/>
    <w:rsid w:val="00F017E9"/>
    <w:rsid w:val="00F01F9F"/>
    <w:rsid w:val="00F23F70"/>
    <w:rsid w:val="00F25D36"/>
    <w:rsid w:val="00F54B55"/>
    <w:rsid w:val="00F74AEB"/>
    <w:rsid w:val="00F87BAE"/>
    <w:rsid w:val="00F9133D"/>
    <w:rsid w:val="00F9658E"/>
    <w:rsid w:val="00F97C61"/>
    <w:rsid w:val="00FA0E4C"/>
    <w:rsid w:val="00FC4EF1"/>
    <w:rsid w:val="00FE3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0DC97C"/>
  <w15:docId w15:val="{A08F1188-5559-4A80-8860-F4773E6A0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Mangal"/>
        <w:lang w:val="en-US" w:eastAsia="en-US" w:bidi="ta-IN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FB9"/>
    <w:pPr>
      <w:spacing w:after="200" w:line="276" w:lineRule="auto"/>
    </w:pPr>
    <w:rPr>
      <w:sz w:val="22"/>
      <w:szCs w:val="22"/>
      <w:lang w:bidi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E64077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F74AEB"/>
    <w:pPr>
      <w:keepNext/>
      <w:widowControl w:val="0"/>
      <w:spacing w:after="0" w:line="240" w:lineRule="auto"/>
      <w:jc w:val="both"/>
      <w:outlineLvl w:val="3"/>
    </w:pPr>
    <w:rPr>
      <w:rFonts w:ascii="Times New Roman" w:eastAsia="Times New Roman" w:hAnsi="Times New Roman" w:cs="Times New Roman"/>
      <w:b/>
      <w:kern w:val="2"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12815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112815"/>
    <w:pPr>
      <w:ind w:left="720"/>
    </w:pPr>
    <w:rPr>
      <w:rFonts w:eastAsia="Times New Roman"/>
    </w:rPr>
  </w:style>
  <w:style w:type="paragraph" w:styleId="BodyText">
    <w:name w:val="Body Text"/>
    <w:basedOn w:val="Normal"/>
    <w:link w:val="BodyTextChar"/>
    <w:uiPriority w:val="99"/>
    <w:rsid w:val="001F6F36"/>
    <w:pPr>
      <w:tabs>
        <w:tab w:val="left" w:pos="5820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link w:val="BodyText"/>
    <w:uiPriority w:val="99"/>
    <w:locked/>
    <w:rsid w:val="001F6F36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99"/>
    <w:rsid w:val="006E3DE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5069AC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5069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5069AC"/>
    <w:rPr>
      <w:rFonts w:ascii="Tahoma" w:hAnsi="Tahoma" w:cs="Tahoma"/>
      <w:sz w:val="16"/>
      <w:szCs w:val="16"/>
    </w:rPr>
  </w:style>
  <w:style w:type="paragraph" w:customStyle="1" w:styleId="Default">
    <w:name w:val="Default"/>
    <w:uiPriority w:val="99"/>
    <w:rsid w:val="008D3D68"/>
    <w:pPr>
      <w:autoSpaceDE w:val="0"/>
      <w:autoSpaceDN w:val="0"/>
      <w:adjustRightInd w:val="0"/>
    </w:pPr>
    <w:rPr>
      <w:rFonts w:cs="Times New Roman"/>
      <w:color w:val="000000"/>
      <w:sz w:val="24"/>
      <w:szCs w:val="24"/>
      <w:lang w:bidi="ar-SA"/>
    </w:rPr>
  </w:style>
  <w:style w:type="character" w:styleId="Emphasis">
    <w:name w:val="Emphasis"/>
    <w:uiPriority w:val="99"/>
    <w:qFormat/>
    <w:rsid w:val="003E49F0"/>
    <w:rPr>
      <w:rFonts w:cs="Times New Roman"/>
      <w:i/>
      <w:iCs/>
    </w:rPr>
  </w:style>
  <w:style w:type="character" w:customStyle="1" w:styleId="st1">
    <w:name w:val="st1"/>
    <w:uiPriority w:val="99"/>
    <w:rsid w:val="006A2282"/>
    <w:rPr>
      <w:rFonts w:cs="Times New Roman"/>
    </w:rPr>
  </w:style>
  <w:style w:type="paragraph" w:styleId="Header">
    <w:name w:val="header"/>
    <w:basedOn w:val="Normal"/>
    <w:link w:val="HeaderChar"/>
    <w:rsid w:val="00853FD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sid w:val="006E6374"/>
    <w:rPr>
      <w:rFonts w:cs="Times New Roman"/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rsid w:val="00853FD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6E6374"/>
    <w:rPr>
      <w:rFonts w:cs="Times New Roman"/>
      <w:sz w:val="22"/>
      <w:szCs w:val="22"/>
      <w:lang w:bidi="ar-SA"/>
    </w:rPr>
  </w:style>
  <w:style w:type="character" w:styleId="PageNumber">
    <w:name w:val="page number"/>
    <w:uiPriority w:val="99"/>
    <w:rsid w:val="00A62911"/>
    <w:rPr>
      <w:rFonts w:cs="Times New Roman"/>
    </w:rPr>
  </w:style>
  <w:style w:type="character" w:customStyle="1" w:styleId="Heading4Char">
    <w:name w:val="Heading 4 Char"/>
    <w:link w:val="Heading4"/>
    <w:rsid w:val="00F74AEB"/>
    <w:rPr>
      <w:rFonts w:ascii="Times New Roman" w:eastAsia="Times New Roman" w:hAnsi="Times New Roman" w:cs="Times New Roman"/>
      <w:b/>
      <w:kern w:val="2"/>
      <w:sz w:val="24"/>
      <w:lang w:eastAsia="ja-JP" w:bidi="ar-SA"/>
    </w:rPr>
  </w:style>
  <w:style w:type="paragraph" w:customStyle="1" w:styleId="Abstract">
    <w:name w:val="Abstract"/>
    <w:basedOn w:val="Normal"/>
    <w:next w:val="Normal"/>
    <w:rsid w:val="00895E79"/>
    <w:pPr>
      <w:spacing w:before="20"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character" w:customStyle="1" w:styleId="Heading2Char">
    <w:name w:val="Heading 2 Char"/>
    <w:link w:val="Heading2"/>
    <w:semiHidden/>
    <w:rsid w:val="00E64077"/>
    <w:rPr>
      <w:rFonts w:ascii="Cambria" w:eastAsia="Times New Roman" w:hAnsi="Cambria" w:cs="Mangal"/>
      <w:b/>
      <w:bCs/>
      <w:i/>
      <w:iCs/>
      <w:sz w:val="28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78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jpefs.org/index.php/ijpefs/article/view/380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ijpefs.org/index.php/ijpefs/article/view/411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urmi-study.com/wp-content/uploads/2017/01/thesis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88/1742-6596/1386/1/01214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6524/ijpefs1945" TargetMode="Externa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jay</Company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SH</dc:creator>
  <cp:lastModifiedBy>Admin</cp:lastModifiedBy>
  <cp:revision>9</cp:revision>
  <cp:lastPrinted>2015-05-29T05:51:00Z</cp:lastPrinted>
  <dcterms:created xsi:type="dcterms:W3CDTF">2020-05-07T10:05:00Z</dcterms:created>
  <dcterms:modified xsi:type="dcterms:W3CDTF">2022-04-30T09:56:00Z</dcterms:modified>
</cp:coreProperties>
</file>